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531CA052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997318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37E581E0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E72CCA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63AC03C3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B7575E" w:rsidRPr="00B7575E">
        <w:rPr>
          <w:rFonts w:cs="B Titr" w:hint="cs"/>
          <w:sz w:val="24"/>
          <w:szCs w:val="24"/>
          <w:rtl/>
        </w:rPr>
        <w:t xml:space="preserve"> </w:t>
      </w:r>
      <w:r w:rsidR="00815D5B">
        <w:rPr>
          <w:rFonts w:cs="B Titr"/>
          <w:sz w:val="24"/>
          <w:szCs w:val="24"/>
        </w:rPr>
        <w:t>28</w:t>
      </w:r>
      <w:r w:rsidR="00B7575E">
        <w:rPr>
          <w:rFonts w:cs="B Titr" w:hint="cs"/>
          <w:sz w:val="24"/>
          <w:szCs w:val="24"/>
          <w:rtl/>
        </w:rPr>
        <w:t>/4/1404</w:t>
      </w:r>
    </w:p>
    <w:p w14:paraId="529470A3" w14:textId="2780717E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815D5B">
        <w:rPr>
          <w:rFonts w:cs="B Titr"/>
          <w:sz w:val="24"/>
          <w:szCs w:val="24"/>
        </w:rPr>
        <w:t xml:space="preserve">3 </w:t>
      </w:r>
    </w:p>
    <w:p w14:paraId="262F1C5A" w14:textId="00E11721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E72CCA">
        <w:rPr>
          <w:rFonts w:cs="B Titr" w:hint="cs"/>
          <w:sz w:val="24"/>
          <w:szCs w:val="24"/>
          <w:rtl/>
        </w:rPr>
        <w:t xml:space="preserve"> </w:t>
      </w:r>
      <w:r>
        <w:rPr>
          <w:rFonts w:cs="B Titr" w:hint="cs"/>
          <w:sz w:val="24"/>
          <w:szCs w:val="24"/>
          <w:rtl/>
        </w:rPr>
        <w:t>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A978C4">
        <w:rPr>
          <w:rFonts w:cs="B Titr"/>
          <w:sz w:val="24"/>
          <w:szCs w:val="24"/>
        </w:rPr>
        <w:t xml:space="preserve"> </w:t>
      </w:r>
      <w:r w:rsidR="007A675D">
        <w:rPr>
          <w:rFonts w:cs="B Titr"/>
          <w:sz w:val="24"/>
          <w:szCs w:val="24"/>
        </w:rPr>
        <w:t>8</w:t>
      </w:r>
      <w:r w:rsidR="00A978C4">
        <w:rPr>
          <w:rFonts w:cs="B Titr"/>
          <w:sz w:val="24"/>
          <w:szCs w:val="24"/>
        </w:rPr>
        <w:t xml:space="preserve"> </w:t>
      </w:r>
      <w:r w:rsidR="005254B7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5CCE3EF2" w14:textId="1B3F00A8" w:rsidR="00EE4272" w:rsidRPr="00743BCE" w:rsidRDefault="00815D5B" w:rsidP="00EE4272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815D5B">
        <w:rPr>
          <w:rFonts w:cs="B Nazanin"/>
          <w:b/>
          <w:bCs/>
          <w:color w:val="767171" w:themeColor="background2" w:themeShade="80"/>
          <w:rtl/>
          <w:lang w:bidi="ar-SA"/>
        </w:rPr>
        <w:t>مطالعه و مشاهده دوره آموزشی هوش مصنوعی جهت ارتقاء دانش پایه‌ای در زمینه</w:t>
      </w:r>
      <w:r w:rsidRPr="00815D5B">
        <w:rPr>
          <w:rFonts w:cs="B Nazanin"/>
          <w:b/>
          <w:bCs/>
          <w:color w:val="767171" w:themeColor="background2" w:themeShade="80"/>
        </w:rPr>
        <w:t xml:space="preserve"> AI </w:t>
      </w:r>
      <w:r w:rsidRPr="00815D5B">
        <w:rPr>
          <w:rFonts w:cs="B Nazanin"/>
          <w:b/>
          <w:bCs/>
          <w:color w:val="767171" w:themeColor="background2" w:themeShade="80"/>
          <w:rtl/>
          <w:lang w:bidi="ar-SA"/>
        </w:rPr>
        <w:t>و</w:t>
      </w:r>
      <w:r w:rsidRPr="00815D5B">
        <w:rPr>
          <w:rFonts w:cs="B Nazanin"/>
          <w:b/>
          <w:bCs/>
          <w:color w:val="767171" w:themeColor="background2" w:themeShade="80"/>
        </w:rPr>
        <w:t xml:space="preserve"> Machine Learning </w:t>
      </w:r>
      <w:r w:rsidRPr="00815D5B">
        <w:rPr>
          <w:rFonts w:cs="B Nazanin"/>
          <w:b/>
          <w:bCs/>
          <w:color w:val="767171" w:themeColor="background2" w:themeShade="80"/>
          <w:rtl/>
          <w:lang w:bidi="ar-SA"/>
        </w:rPr>
        <w:t>با تمرکز بر مفاهیم کلیدی و کاربردهای صنعتی</w:t>
      </w:r>
      <w:r w:rsidR="00EE4272">
        <w:rPr>
          <w:rFonts w:cs="B Nazanin" w:hint="cs"/>
          <w:b/>
          <w:bCs/>
          <w:color w:val="767171" w:themeColor="background2" w:themeShade="80"/>
          <w:rtl/>
        </w:rPr>
        <w:t xml:space="preserve"> </w:t>
      </w:r>
      <w:r w:rsidR="00743BCE">
        <w:rPr>
          <w:rFonts w:cs="B Nazanin" w:hint="cs"/>
          <w:b/>
          <w:bCs/>
          <w:color w:val="767171" w:themeColor="background2" w:themeShade="80"/>
          <w:rtl/>
        </w:rPr>
        <w:t>.</w:t>
      </w:r>
    </w:p>
    <w:p w14:paraId="3B11B87A" w14:textId="0E3E2D86" w:rsidR="00743BCE" w:rsidRPr="00743BCE" w:rsidRDefault="00743BCE" w:rsidP="00743BCE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>
        <w:rPr>
          <w:rFonts w:cs="B Nazanin" w:hint="cs"/>
          <w:b/>
          <w:bCs/>
          <w:color w:val="767171" w:themeColor="background2" w:themeShade="80"/>
          <w:rtl/>
        </w:rPr>
        <w:t xml:space="preserve">انجام تسک داده شده </w:t>
      </w:r>
    </w:p>
    <w:p w14:paraId="7EFD52F2" w14:textId="4119BDD7" w:rsidR="00743BCE" w:rsidRDefault="00743BCE" w:rsidP="00743BCE">
      <w:pPr>
        <w:pStyle w:val="ListParagraph"/>
        <w:numPr>
          <w:ilvl w:val="1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743BCE">
        <w:rPr>
          <w:rFonts w:cs="B Nazanin"/>
          <w:color w:val="767171" w:themeColor="background2" w:themeShade="80"/>
          <w:rtl/>
        </w:rPr>
        <w:t>بررسی داده تولیدشده با</w:t>
      </w:r>
      <w:r>
        <w:rPr>
          <w:rFonts w:cs="B Nazanin" w:hint="cs"/>
          <w:color w:val="767171" w:themeColor="background2" w:themeShade="80"/>
          <w:rtl/>
        </w:rPr>
        <w:t xml:space="preserve"> </w:t>
      </w:r>
      <w:r w:rsidRPr="00743BCE">
        <w:rPr>
          <w:rFonts w:cs="B Nazanin"/>
          <w:color w:val="767171" w:themeColor="background2" w:themeShade="80"/>
        </w:rPr>
        <w:t xml:space="preserve"> generator.py</w:t>
      </w:r>
    </w:p>
    <w:p w14:paraId="6968945E" w14:textId="3676912C" w:rsidR="00E24E76" w:rsidRPr="00E24E76" w:rsidRDefault="00E24E76" w:rsidP="00E24E76">
      <w:pPr>
        <w:pStyle w:val="ListParagraph"/>
        <w:numPr>
          <w:ilvl w:val="1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E24E76">
        <w:rPr>
          <w:rFonts w:cs="B Nazanin"/>
          <w:color w:val="767171" w:themeColor="background2" w:themeShade="80"/>
          <w:rtl/>
        </w:rPr>
        <w:t>پیدا کردن و حذف ستون‌های بی‌تأثیر روی خروجی</w:t>
      </w:r>
    </w:p>
    <w:p w14:paraId="0DE5B5CC" w14:textId="5CA0658E" w:rsidR="005D74F6" w:rsidRDefault="005173C9" w:rsidP="005D74F6">
      <w:pPr>
        <w:pStyle w:val="ListParagraph"/>
        <w:numPr>
          <w:ilvl w:val="1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>
        <w:rPr>
          <w:rFonts w:cs="B Nazanin" w:hint="cs"/>
          <w:color w:val="767171" w:themeColor="background2" w:themeShade="80"/>
          <w:rtl/>
        </w:rPr>
        <w:t xml:space="preserve"> </w:t>
      </w:r>
      <w:r w:rsidRPr="005173C9">
        <w:rPr>
          <w:rFonts w:cs="B Nazanin"/>
          <w:color w:val="767171" w:themeColor="background2" w:themeShade="80"/>
          <w:rtl/>
        </w:rPr>
        <w:t>تحلیل همبستگی</w:t>
      </w:r>
      <w:r>
        <w:rPr>
          <w:rFonts w:cs="B Nazanin"/>
          <w:color w:val="767171" w:themeColor="background2" w:themeShade="80"/>
        </w:rPr>
        <w:t xml:space="preserve"> </w:t>
      </w:r>
      <w:r w:rsidRPr="005173C9">
        <w:rPr>
          <w:rFonts w:cs="B Nazanin"/>
          <w:color w:val="767171" w:themeColor="background2" w:themeShade="80"/>
        </w:rPr>
        <w:t xml:space="preserve">Active_Damage </w:t>
      </w:r>
      <w:r w:rsidRPr="005173C9">
        <w:rPr>
          <w:rFonts w:cs="B Nazanin"/>
          <w:color w:val="767171" w:themeColor="background2" w:themeShade="80"/>
          <w:rtl/>
        </w:rPr>
        <w:t>و</w:t>
      </w:r>
      <w:r>
        <w:rPr>
          <w:rFonts w:cs="B Nazanin"/>
          <w:color w:val="767171" w:themeColor="background2" w:themeShade="80"/>
        </w:rPr>
        <w:t xml:space="preserve"> </w:t>
      </w:r>
      <w:r w:rsidRPr="005173C9">
        <w:rPr>
          <w:rFonts w:cs="B Nazanin"/>
          <w:color w:val="767171" w:themeColor="background2" w:themeShade="80"/>
          <w:rtl/>
        </w:rPr>
        <w:t xml:space="preserve"> رسم</w:t>
      </w:r>
      <w:r w:rsidRPr="005173C9">
        <w:rPr>
          <w:rFonts w:cs="B Nazanin" w:hint="cs"/>
          <w:color w:val="767171" w:themeColor="background2" w:themeShade="80"/>
          <w:rtl/>
        </w:rPr>
        <w:t xml:space="preserve"> </w:t>
      </w:r>
      <w:r w:rsidRPr="005173C9">
        <w:rPr>
          <w:rFonts w:cs="B Nazanin"/>
          <w:color w:val="767171" w:themeColor="background2" w:themeShade="80"/>
        </w:rPr>
        <w:t xml:space="preserve"> heatmap</w:t>
      </w:r>
      <w:r w:rsidRPr="005173C9">
        <w:rPr>
          <w:rFonts w:cs="B Nazanin" w:hint="cs"/>
          <w:color w:val="767171" w:themeColor="background2" w:themeShade="80"/>
          <w:rtl/>
        </w:rPr>
        <w:t xml:space="preserve">  </w:t>
      </w:r>
    </w:p>
    <w:p w14:paraId="1F931CEB" w14:textId="24A72D0C" w:rsidR="005D74F6" w:rsidRPr="005D74F6" w:rsidRDefault="005D74F6" w:rsidP="005D74F6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>
        <w:rPr>
          <w:rFonts w:cs="B Nazanin" w:hint="cs"/>
          <w:color w:val="767171" w:themeColor="background2" w:themeShade="80"/>
          <w:rtl/>
        </w:rPr>
        <w:t xml:space="preserve">شرکت در جلسه  و گرفتن تسک </w:t>
      </w:r>
    </w:p>
    <w:p w14:paraId="7F5DFC8B" w14:textId="441498A1" w:rsidR="001B2CC0" w:rsidRPr="00E72CCA" w:rsidRDefault="001B2CC0" w:rsidP="00E72CCA">
      <w:pPr>
        <w:shd w:val="clear" w:color="auto" w:fill="D9D9D9" w:themeFill="background1" w:themeFillShade="D9"/>
        <w:bidi/>
        <w:rPr>
          <w:rFonts w:hAnsi="Symbol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22837056" w14:textId="1A8A3361" w:rsidR="000536EB" w:rsidRPr="00E72CCA" w:rsidRDefault="00B83EAB" w:rsidP="005254B7">
      <w:pPr>
        <w:pStyle w:val="ListParagraph"/>
        <w:numPr>
          <w:ilvl w:val="0"/>
          <w:numId w:val="7"/>
        </w:numPr>
        <w:bidi/>
        <w:rPr>
          <w:rFonts w:cs="Arial"/>
          <w:color w:val="767171" w:themeColor="background2" w:themeShade="80"/>
        </w:rPr>
      </w:pPr>
      <w:r>
        <w:rPr>
          <w:rFonts w:cs="Arial" w:hint="cs"/>
          <w:color w:val="767171" w:themeColor="background2" w:themeShade="80"/>
          <w:rtl/>
        </w:rPr>
        <w:t>انجام نسک</w:t>
      </w:r>
    </w:p>
    <w:p w14:paraId="1D23D324" w14:textId="0267D344" w:rsidR="00997318" w:rsidRPr="00997318" w:rsidRDefault="000536EB" w:rsidP="00997318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CFE929D" w14:textId="0800B7EB" w:rsidR="00997318" w:rsidRPr="00997318" w:rsidRDefault="000536EB" w:rsidP="00997318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4141B7B6" w14:textId="27168069" w:rsidR="004D2E84" w:rsidRPr="00B83EAB" w:rsidRDefault="00213650" w:rsidP="00B83EA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4D2E84" w:rsidRPr="00B83E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4D092" w14:textId="77777777" w:rsidR="002A223D" w:rsidRDefault="002A223D" w:rsidP="001B2CC0">
      <w:pPr>
        <w:spacing w:after="0" w:line="240" w:lineRule="auto"/>
      </w:pPr>
      <w:r>
        <w:separator/>
      </w:r>
    </w:p>
  </w:endnote>
  <w:endnote w:type="continuationSeparator" w:id="0">
    <w:p w14:paraId="03D20F39" w14:textId="77777777" w:rsidR="002A223D" w:rsidRDefault="002A223D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98717" w14:textId="77777777" w:rsidR="002A223D" w:rsidRDefault="002A223D" w:rsidP="001B2CC0">
      <w:pPr>
        <w:spacing w:after="0" w:line="240" w:lineRule="auto"/>
      </w:pPr>
      <w:r>
        <w:separator/>
      </w:r>
    </w:p>
  </w:footnote>
  <w:footnote w:type="continuationSeparator" w:id="0">
    <w:p w14:paraId="45F93468" w14:textId="77777777" w:rsidR="002A223D" w:rsidRDefault="002A223D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9778E"/>
    <w:multiLevelType w:val="multilevel"/>
    <w:tmpl w:val="8678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E79A8"/>
    <w:multiLevelType w:val="hybridMultilevel"/>
    <w:tmpl w:val="352A0A46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9715A"/>
    <w:multiLevelType w:val="hybridMultilevel"/>
    <w:tmpl w:val="D6A2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E3ED5"/>
    <w:multiLevelType w:val="multilevel"/>
    <w:tmpl w:val="62387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DC5B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847C52"/>
    <w:multiLevelType w:val="multilevel"/>
    <w:tmpl w:val="38F4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002516"/>
    <w:multiLevelType w:val="multilevel"/>
    <w:tmpl w:val="F1087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430AB1"/>
    <w:multiLevelType w:val="multilevel"/>
    <w:tmpl w:val="C42E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8E64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452ED3"/>
    <w:multiLevelType w:val="hybridMultilevel"/>
    <w:tmpl w:val="258CE52E"/>
    <w:lvl w:ilvl="0" w:tplc="B10EEF04">
      <w:start w:val="1"/>
      <w:numFmt w:val="decimalFullWidth"/>
      <w:lvlText w:val="%1-"/>
      <w:lvlJc w:val="left"/>
      <w:pPr>
        <w:ind w:left="6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894644">
    <w:abstractNumId w:val="8"/>
  </w:num>
  <w:num w:numId="2" w16cid:durableId="119811046">
    <w:abstractNumId w:val="3"/>
  </w:num>
  <w:num w:numId="3" w16cid:durableId="1926378852">
    <w:abstractNumId w:val="15"/>
  </w:num>
  <w:num w:numId="4" w16cid:durableId="548567813">
    <w:abstractNumId w:val="13"/>
  </w:num>
  <w:num w:numId="5" w16cid:durableId="1724477798">
    <w:abstractNumId w:val="0"/>
  </w:num>
  <w:num w:numId="6" w16cid:durableId="2008165675">
    <w:abstractNumId w:val="14"/>
  </w:num>
  <w:num w:numId="7" w16cid:durableId="618922735">
    <w:abstractNumId w:val="7"/>
  </w:num>
  <w:num w:numId="8" w16cid:durableId="2030375456">
    <w:abstractNumId w:val="2"/>
  </w:num>
  <w:num w:numId="9" w16cid:durableId="1684550442">
    <w:abstractNumId w:val="1"/>
  </w:num>
  <w:num w:numId="10" w16cid:durableId="786776162">
    <w:abstractNumId w:val="10"/>
  </w:num>
  <w:num w:numId="11" w16cid:durableId="83651182">
    <w:abstractNumId w:val="5"/>
  </w:num>
  <w:num w:numId="12" w16cid:durableId="1851289052">
    <w:abstractNumId w:val="9"/>
  </w:num>
  <w:num w:numId="13" w16cid:durableId="237057842">
    <w:abstractNumId w:val="11"/>
  </w:num>
  <w:num w:numId="14" w16cid:durableId="66849583">
    <w:abstractNumId w:val="6"/>
  </w:num>
  <w:num w:numId="15" w16cid:durableId="1664233697">
    <w:abstractNumId w:val="12"/>
  </w:num>
  <w:num w:numId="16" w16cid:durableId="3997901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012D3"/>
    <w:rsid w:val="000536EB"/>
    <w:rsid w:val="00103AB1"/>
    <w:rsid w:val="00110F26"/>
    <w:rsid w:val="001204FB"/>
    <w:rsid w:val="00122DA4"/>
    <w:rsid w:val="00127814"/>
    <w:rsid w:val="001441AB"/>
    <w:rsid w:val="00181473"/>
    <w:rsid w:val="001A0D01"/>
    <w:rsid w:val="001B2CC0"/>
    <w:rsid w:val="001F5E81"/>
    <w:rsid w:val="00213650"/>
    <w:rsid w:val="002A223D"/>
    <w:rsid w:val="002C2E2B"/>
    <w:rsid w:val="003E0CA4"/>
    <w:rsid w:val="00435DF0"/>
    <w:rsid w:val="00480390"/>
    <w:rsid w:val="004B7F36"/>
    <w:rsid w:val="004D2E84"/>
    <w:rsid w:val="004D5D42"/>
    <w:rsid w:val="005173C9"/>
    <w:rsid w:val="005235AD"/>
    <w:rsid w:val="005254B7"/>
    <w:rsid w:val="00560757"/>
    <w:rsid w:val="005D74F6"/>
    <w:rsid w:val="00630D10"/>
    <w:rsid w:val="00691DD0"/>
    <w:rsid w:val="006A0E4D"/>
    <w:rsid w:val="006B2491"/>
    <w:rsid w:val="006C4112"/>
    <w:rsid w:val="00743BCE"/>
    <w:rsid w:val="007A675D"/>
    <w:rsid w:val="007D31FC"/>
    <w:rsid w:val="007F31C9"/>
    <w:rsid w:val="00815D5B"/>
    <w:rsid w:val="0084311A"/>
    <w:rsid w:val="00882A55"/>
    <w:rsid w:val="00900AE1"/>
    <w:rsid w:val="009055E0"/>
    <w:rsid w:val="00997318"/>
    <w:rsid w:val="009E46EC"/>
    <w:rsid w:val="009F44BE"/>
    <w:rsid w:val="00A978C4"/>
    <w:rsid w:val="00B07B9C"/>
    <w:rsid w:val="00B41CC4"/>
    <w:rsid w:val="00B7575E"/>
    <w:rsid w:val="00B83EAB"/>
    <w:rsid w:val="00BA7006"/>
    <w:rsid w:val="00BD0A66"/>
    <w:rsid w:val="00C02324"/>
    <w:rsid w:val="00C14D5F"/>
    <w:rsid w:val="00CB74B2"/>
    <w:rsid w:val="00D03ED9"/>
    <w:rsid w:val="00D22467"/>
    <w:rsid w:val="00E05A27"/>
    <w:rsid w:val="00E24E76"/>
    <w:rsid w:val="00E32EEC"/>
    <w:rsid w:val="00E46874"/>
    <w:rsid w:val="00E72CCA"/>
    <w:rsid w:val="00EA1ECC"/>
    <w:rsid w:val="00EE4272"/>
    <w:rsid w:val="00EF6840"/>
    <w:rsid w:val="00F51EBD"/>
    <w:rsid w:val="00F93299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78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2C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72CC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78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A978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5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42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02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497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964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30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3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474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11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542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8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0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7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64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53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324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586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71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5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01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2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773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420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33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33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019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9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7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17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82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7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93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834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89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53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01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316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82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4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3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0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3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0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053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802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20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56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3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5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170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31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63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724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454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5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9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1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71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23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76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17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257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1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9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8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985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6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89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5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408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51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8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33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90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606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61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249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89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ECAB4-4134-490B-B150-675967A46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7</cp:revision>
  <cp:lastPrinted>2025-06-03T16:17:00Z</cp:lastPrinted>
  <dcterms:created xsi:type="dcterms:W3CDTF">2025-07-03T08:31:00Z</dcterms:created>
  <dcterms:modified xsi:type="dcterms:W3CDTF">2025-07-20T01:34:00Z</dcterms:modified>
</cp:coreProperties>
</file>